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014ECA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679C79C2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C26B0B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Catalonia</w:t>
            </w:r>
          </w:p>
        </w:tc>
      </w:tr>
      <w:tr w:rsidR="00C13C1F" w:rsidRPr="00014ECA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2F6FB3EF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014EC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4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14EC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4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C26B0B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cta por: Filip Andrzej Bugajski</w:t>
            </w:r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.</w:t>
            </w:r>
          </w:p>
        </w:tc>
      </w:tr>
      <w:tr w:rsidR="00014ECA" w:rsidRPr="00380812" w14:paraId="5C450E0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, Oleguer</w:t>
            </w:r>
          </w:p>
        </w:tc>
        <w:tc>
          <w:tcPr>
            <w:tcW w:w="3611" w:type="dxa"/>
          </w:tcPr>
          <w:p w14:paraId="1856AAE4" w14:textId="77777777" w:rsidR="00014ECA" w:rsidRPr="00380812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FE6B7AE" w14:textId="58B38EE9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2179A8" w14:textId="2D5CADC0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336E25D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014ECA" w:rsidRPr="00380812" w:rsidRDefault="00014ECA" w:rsidP="00014EC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, Annerose</w:t>
            </w:r>
          </w:p>
        </w:tc>
        <w:tc>
          <w:tcPr>
            <w:tcW w:w="3611" w:type="dxa"/>
          </w:tcPr>
          <w:p w14:paraId="3AE30B81" w14:textId="77777777" w:rsidR="00014ECA" w:rsidRPr="00380812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33D3007" w14:textId="396E7854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68400E" w14:textId="57826FE5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33F569CA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014ECA" w:rsidRPr="00380812" w:rsidRDefault="00014ECA" w:rsidP="00014EC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0A41F17" w14:textId="2091C7C4" w:rsidR="00014ECA" w:rsidRPr="003D7E0E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  <w:vAlign w:val="bottom"/>
          </w:tcPr>
          <w:p w14:paraId="43498EBF" w14:textId="420B9988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7F6039C" w14:textId="641C0600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716C245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2F7D282D" w14:textId="77777777" w:rsidR="00014ECA" w:rsidRPr="003D7E0E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  <w:vAlign w:val="bottom"/>
          </w:tcPr>
          <w:p w14:paraId="6F7B16BE" w14:textId="2A85E01E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247367" w14:textId="520DBB1D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5ADA258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014ECA" w:rsidRPr="00380812" w:rsidRDefault="00014ECA" w:rsidP="00014EC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014ECA" w:rsidRPr="003D7E0E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  <w:vAlign w:val="bottom"/>
          </w:tcPr>
          <w:p w14:paraId="6C4CD2F8" w14:textId="73D03707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A466D40" w14:textId="1071CD12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3BBC41F2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474DD7EA" w14:textId="77777777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0611057" w14:textId="15DBEC2D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6BC9565" w14:textId="494DF645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636707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, Fermín</w:t>
            </w:r>
          </w:p>
        </w:tc>
        <w:tc>
          <w:tcPr>
            <w:tcW w:w="3611" w:type="dxa"/>
          </w:tcPr>
          <w:p w14:paraId="287D0B64" w14:textId="500CBF35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602ABBB1" w14:textId="31002BBA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26F5043" w14:textId="474F5B79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405CBD6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7FF8059F" w14:textId="6E9A4CF1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8FCABEE" w14:textId="31347520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AA3B65" w14:paraId="734D37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E36913D" w14:textId="447E1D2C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E6E94BE" w14:textId="3086B99B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244292" w14:paraId="4F69B84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46EED4C9" w14:textId="5EF41355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  <w:vAlign w:val="bottom"/>
          </w:tcPr>
          <w:p w14:paraId="53660A1F" w14:textId="3B8B331F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C9F1EB5" w14:textId="5422AF52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244292" w14:paraId="7164B9BB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Form. Distrital y L.F.R.</w:t>
            </w:r>
          </w:p>
        </w:tc>
        <w:tc>
          <w:tcPr>
            <w:tcW w:w="1450" w:type="dxa"/>
            <w:vAlign w:val="bottom"/>
          </w:tcPr>
          <w:p w14:paraId="27C49AAB" w14:textId="6634EE7F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3C6E5FF9" w14:textId="6076A43D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4ED15693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DA7FFBF" w14:textId="080219F4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10B0525" w14:textId="17AE6DDC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174469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D755A06" w14:textId="14102B8D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A0B662E" w14:textId="4BE70604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25BCFED" w14:textId="19B93DBB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35678737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A6B5CB7" w14:textId="7281FA3C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3D09EC3" w14:textId="39633038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5C8929F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6B94E56" w14:textId="10EB5368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DFF0C57" w14:textId="7F69BEB0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39DA6765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ED49EA2" w14:textId="3911441F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D685DE" w14:textId="16C55F8D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4F46BDE8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A603B24" w14:textId="2CEF5035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8C9C2E5" w14:textId="666F3605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3B03625A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014ECA" w:rsidRPr="00380812" w:rsidRDefault="00014ECA" w:rsidP="00014EC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00CB813" w14:textId="73E4CCA1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2FE90BC" w14:textId="53785913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7A9B0127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014ECA" w:rsidRPr="00380812" w:rsidRDefault="00014ECA" w:rsidP="00014EC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4F95355" w14:textId="41074E06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BFED76A" w14:textId="2B8B325A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652BABD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C6C133D" w14:textId="0D53C305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92B175A" w14:textId="161775E6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12F20FF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  <w:vAlign w:val="bottom"/>
          </w:tcPr>
          <w:p w14:paraId="37FDEBDE" w14:textId="1D12ABCF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34E6E81" w14:textId="616D4C50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0A2DBA9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014ECA" w:rsidRPr="00380812" w:rsidRDefault="00014ECA" w:rsidP="00014EC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0F27AE7E" w14:textId="301B6CF4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005DCAF4" w14:textId="7055E0F7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93FA871" w14:textId="6B1E24BE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7FBD6C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0E2A7EA4" w14:textId="29A4497C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F4907D0" w14:textId="0ADF6BD0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D8407A" w14:paraId="5076740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014ECA" w:rsidRPr="007E354C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  <w:vAlign w:val="bottom"/>
          </w:tcPr>
          <w:p w14:paraId="2800952C" w14:textId="3837BC8A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9677168" w14:textId="1EA3E74D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014ECA" w:rsidRPr="00380812" w14:paraId="4840DDB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014ECA" w:rsidRPr="007E354C" w:rsidRDefault="00014ECA" w:rsidP="00014EC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99EDB8A" w14:textId="10ED32DE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E5905D0" w14:textId="53B39D21" w:rsidR="00014ECA" w:rsidRPr="004C1357" w:rsidRDefault="00014ECA" w:rsidP="00014EC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014ECA" w:rsidRPr="00380812" w14:paraId="65441D14" w14:textId="77777777" w:rsidTr="00A3791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014ECA" w:rsidRPr="00380812" w:rsidRDefault="00014ECA" w:rsidP="00014EC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014ECA" w:rsidRPr="003D7E0E" w:rsidRDefault="00014ECA" w:rsidP="00014EC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. juventud, Internacional, intercambios</w:t>
            </w:r>
          </w:p>
        </w:tc>
        <w:tc>
          <w:tcPr>
            <w:tcW w:w="1450" w:type="dxa"/>
            <w:vAlign w:val="bottom"/>
          </w:tcPr>
          <w:p w14:paraId="350D978F" w14:textId="76C52378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57C1BD1" w14:textId="3D579F5E" w:rsidR="00014ECA" w:rsidRPr="004C1357" w:rsidRDefault="00014ECA" w:rsidP="00014EC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54037DBD" w:rsidR="00C13C1F" w:rsidRPr="00380812" w:rsidRDefault="00620190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2621F3E6" w:rsidR="00C13C1F" w:rsidRPr="00380812" w:rsidRDefault="00AF3892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50</w:t>
            </w:r>
            <w:r w:rsidR="00046805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AF3892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1B1A3D6F" w:rsidR="00AF3892" w:rsidRDefault="00014ECA" w:rsidP="00AF3892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14ECA"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illiam Carnes, Jordi</w:t>
            </w: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35628F82" w:rsidR="008D268D" w:rsidRDefault="008D268D">
      <w:pPr>
        <w:jc w:val="left"/>
        <w:rPr>
          <w:rFonts w:cs="Arial Unicode MS"/>
          <w:color w:val="17458F"/>
          <w:sz w:val="28"/>
          <w:u w:color="0000FF"/>
          <w:lang w:val="es-ES"/>
        </w:rPr>
      </w:pPr>
      <w:r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21284FA3" w14:textId="77777777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</w:p>
    <w:p w14:paraId="044C2BCB" w14:textId="203491A9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A638DA">
        <w:rPr>
          <w:rFonts w:ascii="Frutiger LT Light" w:hAnsi="Frutiger LT Light"/>
          <w:lang w:val="es-ES"/>
        </w:rPr>
        <w:t>Xavier de Bofarull</w:t>
      </w:r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3720762E" w14:textId="132402B3" w:rsidR="008D268D" w:rsidRDefault="002D1EE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Conferencia Distrital</w:t>
      </w:r>
    </w:p>
    <w:p w14:paraId="6F3228E5" w14:textId="2DDF009D" w:rsidR="00C04CC8" w:rsidRDefault="002D1EEB" w:rsidP="006856B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abre la inscripción a la conferencia distrital en Salou.</w:t>
      </w:r>
    </w:p>
    <w:p w14:paraId="5F274719" w14:textId="14C89A2A" w:rsidR="002D1EEB" w:rsidRDefault="002D1EEB" w:rsidP="006856B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realizará en las fechas de </w:t>
      </w:r>
      <w:r w:rsidRPr="002D1EEB">
        <w:rPr>
          <w:lang w:val="es-ES"/>
        </w:rPr>
        <w:t>20-22 de Mayo de 2022</w:t>
      </w:r>
      <w:r>
        <w:rPr>
          <w:lang w:val="es-ES"/>
        </w:rPr>
        <w:t>.</w:t>
      </w:r>
    </w:p>
    <w:p w14:paraId="6ECF009E" w14:textId="3A7D41CB" w:rsidR="002D1EEB" w:rsidRDefault="002D1EEB" w:rsidP="006856B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Link inscripción: </w:t>
      </w:r>
      <w:hyperlink r:id="rId9" w:history="1">
        <w:r w:rsidRPr="005760ED">
          <w:rPr>
            <w:rStyle w:val="Hipervnculo"/>
            <w:lang w:val="es-ES"/>
          </w:rPr>
          <w:t>https://congresosalou.rotary2202.org/</w:t>
        </w:r>
      </w:hyperlink>
    </w:p>
    <w:p w14:paraId="372C574C" w14:textId="77777777" w:rsidR="00C84A3F" w:rsidRPr="008D268D" w:rsidRDefault="00C84A3F" w:rsidP="00C84A3F">
      <w:pPr>
        <w:pStyle w:val="Prrafodelista"/>
        <w:rPr>
          <w:lang w:val="es-ES"/>
        </w:rPr>
      </w:pPr>
    </w:p>
    <w:p w14:paraId="74B73D26" w14:textId="15CDF9FE" w:rsidR="002D1EEB" w:rsidRDefault="002D1EEB" w:rsidP="002D1EEB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Proyectos</w:t>
      </w:r>
    </w:p>
    <w:p w14:paraId="19FC54C6" w14:textId="5C149EA9" w:rsidR="002D1EEB" w:rsidRDefault="002D1EEB" w:rsidP="002D1EE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Lorena y Monique asisteieron a la asociación de Formació i Treball. Nos cuentas sus experiencias</w:t>
      </w:r>
    </w:p>
    <w:p w14:paraId="2D1E4CAA" w14:textId="603493BD" w:rsidR="002D1EEB" w:rsidRDefault="005D476E" w:rsidP="002D1EEB">
      <w:pPr>
        <w:pStyle w:val="Prrafodelista"/>
        <w:rPr>
          <w:lang w:val="es-ES"/>
        </w:rPr>
      </w:pPr>
      <w:hyperlink r:id="rId10" w:history="1">
        <w:r w:rsidR="002D1EEB" w:rsidRPr="005760ED">
          <w:rPr>
            <w:rStyle w:val="Hipervnculo"/>
            <w:lang w:val="es-ES"/>
          </w:rPr>
          <w:t>https://www.formacioitreball.org/es/</w:t>
        </w:r>
      </w:hyperlink>
    </w:p>
    <w:p w14:paraId="22439271" w14:textId="1337AF7B" w:rsidR="002D1EEB" w:rsidRDefault="002D1EEB" w:rsidP="002D1EE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Lorena nos comenta sobre la posibilidad de colaborar con la </w:t>
      </w:r>
      <w:r w:rsidR="002068EC">
        <w:rPr>
          <w:lang w:val="es-ES"/>
        </w:rPr>
        <w:t>asociación Visa de Sant Josep Orriol. Lorena ha de pasar más información.</w:t>
      </w:r>
    </w:p>
    <w:p w14:paraId="5A53B037" w14:textId="77777777" w:rsidR="002068EC" w:rsidRDefault="002068EC" w:rsidP="002068EC">
      <w:pPr>
        <w:pStyle w:val="Prrafodelista"/>
        <w:rPr>
          <w:lang w:val="es-ES"/>
        </w:rPr>
      </w:pPr>
    </w:p>
    <w:p w14:paraId="790E95D6" w14:textId="570D26E6" w:rsidR="002D1EEB" w:rsidRDefault="002D1EEB" w:rsidP="002D1EEB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Charla de Jordi William</w:t>
      </w:r>
    </w:p>
    <w:p w14:paraId="24E18EBC" w14:textId="23066228" w:rsidR="002D1EEB" w:rsidRDefault="002068EC" w:rsidP="002068E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presidente del Club Rotary Barcelona Mar </w:t>
      </w:r>
      <w:r w:rsidRPr="002068EC">
        <w:rPr>
          <w:lang w:val="es-ES"/>
        </w:rPr>
        <w:t>Jordi William Carnes</w:t>
      </w:r>
      <w:r>
        <w:rPr>
          <w:lang w:val="es-ES"/>
        </w:rPr>
        <w:t xml:space="preserve"> participa como conferenciante con el tema “¿La colaboración público-privada exite?”</w:t>
      </w:r>
    </w:p>
    <w:p w14:paraId="46F06B1A" w14:textId="778B682C" w:rsidR="002068EC" w:rsidRPr="002D1EEB" w:rsidRDefault="002068EC" w:rsidP="002068EC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acuerda organizar un brunch para continuar el debate.</w:t>
      </w:r>
    </w:p>
    <w:p w14:paraId="02A98997" w14:textId="77777777" w:rsidR="00C84A3F" w:rsidRPr="00466888" w:rsidRDefault="00C84A3F" w:rsidP="00C84A3F">
      <w:pPr>
        <w:pStyle w:val="Prrafodelista"/>
        <w:rPr>
          <w:lang w:val="es-ES"/>
        </w:rPr>
      </w:pPr>
    </w:p>
    <w:p w14:paraId="70D1B610" w14:textId="34BB2F0B" w:rsidR="000F20D5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C</w:t>
      </w:r>
      <w:r w:rsidR="000F20D5" w:rsidRPr="000F20D5">
        <w:rPr>
          <w:rStyle w:val="Ttulo1Car"/>
          <w:color w:val="17458F"/>
        </w:rPr>
        <w:t>alendario</w:t>
      </w:r>
    </w:p>
    <w:p w14:paraId="63EA43A9" w14:textId="77777777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2-24.04.22</w:t>
      </w:r>
      <w:r w:rsidRPr="00297E7F">
        <w:rPr>
          <w:lang w:val="es-ES"/>
        </w:rPr>
        <w:tab/>
        <w:t>Viaje a Florencia – Rotary Club Fiesole – Premio Giotto</w:t>
      </w:r>
    </w:p>
    <w:p w14:paraId="2A5DC057" w14:textId="58C68D00" w:rsid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5.04.22</w:t>
      </w:r>
      <w:r w:rsidRPr="00297E7F">
        <w:rPr>
          <w:lang w:val="es-ES"/>
        </w:rPr>
        <w:tab/>
        <w:t>Reunión Conjunta con el CR Barcelona CONDAL</w:t>
      </w:r>
    </w:p>
    <w:p w14:paraId="54C6D4A2" w14:textId="6F1F31C8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>02.05.22</w:t>
      </w:r>
      <w:r>
        <w:rPr>
          <w:lang w:val="es-ES"/>
        </w:rPr>
        <w:tab/>
      </w:r>
      <w:r w:rsidRPr="00297E7F">
        <w:rPr>
          <w:lang w:val="es-ES"/>
        </w:rPr>
        <w:t>Reunión Ordinaria</w:t>
      </w:r>
    </w:p>
    <w:p w14:paraId="7D854D89" w14:textId="77777777" w:rsid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09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- </w:t>
      </w:r>
      <w:r w:rsidRPr="00297E7F">
        <w:rPr>
          <w:lang w:val="es-ES"/>
        </w:rPr>
        <w:t>presencial - Conferencia:</w:t>
      </w:r>
    </w:p>
    <w:p w14:paraId="04E6FF3B" w14:textId="3A7063C0" w:rsidR="00297E7F" w:rsidRPr="00297E7F" w:rsidRDefault="00297E7F" w:rsidP="00595C30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</w:r>
      <w:r w:rsidRPr="00297E7F">
        <w:rPr>
          <w:lang w:val="es-ES"/>
        </w:rPr>
        <w:t xml:space="preserve">Anwar Zibaoui </w:t>
      </w:r>
      <w:r>
        <w:rPr>
          <w:lang w:val="es-ES"/>
        </w:rPr>
        <w:t>“</w:t>
      </w:r>
      <w:r w:rsidRPr="00297E7F">
        <w:rPr>
          <w:lang w:val="es-ES"/>
        </w:rPr>
        <w:t xml:space="preserve">El mundo </w:t>
      </w:r>
      <w:r w:rsidR="00374DA9">
        <w:rPr>
          <w:lang w:val="es-ES"/>
        </w:rPr>
        <w:t>Á</w:t>
      </w:r>
      <w:r w:rsidRPr="00297E7F">
        <w:rPr>
          <w:lang w:val="es-ES"/>
        </w:rPr>
        <w:t>rabe</w:t>
      </w:r>
      <w:r>
        <w:rPr>
          <w:lang w:val="es-ES"/>
        </w:rPr>
        <w:t>”</w:t>
      </w:r>
    </w:p>
    <w:p w14:paraId="2EBF22F9" w14:textId="6ED2A856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16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</w:t>
      </w:r>
    </w:p>
    <w:p w14:paraId="771EDFA9" w14:textId="050F52DA" w:rsidR="00595C30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0-22.05.22</w:t>
      </w:r>
      <w:r>
        <w:rPr>
          <w:lang w:val="es-ES"/>
        </w:rPr>
        <w:tab/>
      </w:r>
      <w:r w:rsidRPr="00297E7F">
        <w:rPr>
          <w:lang w:val="es-ES"/>
        </w:rPr>
        <w:t xml:space="preserve">XIV Congreso Distrito 2202 </w:t>
      </w:r>
      <w:r w:rsidR="00595C30">
        <w:rPr>
          <w:lang w:val="es-ES"/>
        </w:rPr>
        <w:t>–</w:t>
      </w:r>
      <w:r w:rsidRPr="00297E7F">
        <w:rPr>
          <w:lang w:val="es-ES"/>
        </w:rPr>
        <w:t xml:space="preserve"> Salou</w:t>
      </w:r>
      <w:r w:rsidR="00595C30">
        <w:rPr>
          <w:lang w:val="es-ES"/>
        </w:rPr>
        <w:tab/>
      </w:r>
    </w:p>
    <w:p w14:paraId="37EA2839" w14:textId="2C6ED464" w:rsidR="00595C30" w:rsidRPr="00595C30" w:rsidRDefault="00595C30" w:rsidP="00595C30">
      <w:pPr>
        <w:tabs>
          <w:tab w:val="left" w:pos="1843"/>
        </w:tabs>
        <w:spacing w:line="276" w:lineRule="auto"/>
        <w:ind w:left="720"/>
        <w:rPr>
          <w:lang w:val="es-ES"/>
        </w:rPr>
      </w:pPr>
      <w:r>
        <w:rPr>
          <w:lang w:val="es-ES"/>
        </w:rPr>
        <w:tab/>
      </w:r>
      <w:hyperlink r:id="rId11" w:history="1">
        <w:r w:rsidRPr="00595C30">
          <w:rPr>
            <w:rStyle w:val="Hipervnculo"/>
            <w:u w:val="none"/>
            <w:lang w:val="es-ES"/>
          </w:rPr>
          <w:t>https://congresosalou.rotary2202.org/</w:t>
        </w:r>
      </w:hyperlink>
    </w:p>
    <w:p w14:paraId="56DFDF94" w14:textId="77777777" w:rsid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3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- </w:t>
      </w:r>
      <w:r w:rsidRPr="00297E7F">
        <w:rPr>
          <w:lang w:val="es-ES"/>
        </w:rPr>
        <w:t xml:space="preserve">presencial - Conferencia: </w:t>
      </w:r>
    </w:p>
    <w:p w14:paraId="1212BB37" w14:textId="541C2F9C" w:rsidR="00297E7F" w:rsidRPr="00297E7F" w:rsidRDefault="00297E7F" w:rsidP="00595C30">
      <w:pPr>
        <w:tabs>
          <w:tab w:val="left" w:pos="1843"/>
        </w:tabs>
        <w:spacing w:line="276" w:lineRule="auto"/>
        <w:ind w:left="720"/>
        <w:rPr>
          <w:lang w:val="es-ES"/>
        </w:rPr>
      </w:pPr>
      <w:r>
        <w:rPr>
          <w:lang w:val="es-ES"/>
        </w:rPr>
        <w:tab/>
      </w:r>
      <w:r w:rsidRPr="00297E7F">
        <w:rPr>
          <w:lang w:val="es-ES"/>
        </w:rPr>
        <w:t>Enrique Lugo “La Economía Conductual”</w:t>
      </w:r>
    </w:p>
    <w:p w14:paraId="29A28D82" w14:textId="77777777" w:rsid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30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- </w:t>
      </w:r>
      <w:r w:rsidRPr="00297E7F">
        <w:rPr>
          <w:lang w:val="es-ES"/>
        </w:rPr>
        <w:t xml:space="preserve">presencial – Conferencia: </w:t>
      </w:r>
    </w:p>
    <w:p w14:paraId="1885ABB2" w14:textId="5C1B7962" w:rsidR="00297E7F" w:rsidRPr="00297E7F" w:rsidRDefault="00297E7F" w:rsidP="00595C30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</w:r>
      <w:r w:rsidRPr="00297E7F">
        <w:rPr>
          <w:lang w:val="es-ES"/>
        </w:rPr>
        <w:t>Xavier de Bofarull</w:t>
      </w:r>
      <w:r>
        <w:rPr>
          <w:lang w:val="es-ES"/>
        </w:rPr>
        <w:t xml:space="preserve"> </w:t>
      </w:r>
      <w:r w:rsidRPr="00297E7F">
        <w:rPr>
          <w:lang w:val="es-ES"/>
        </w:rPr>
        <w:t>“Sr.Ortega: de la quiebra al éxito”</w:t>
      </w:r>
    </w:p>
    <w:p w14:paraId="5B187DA4" w14:textId="77777777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13.06.22</w:t>
      </w:r>
      <w:r w:rsidRPr="00297E7F">
        <w:rPr>
          <w:lang w:val="es-ES"/>
        </w:rPr>
        <w:tab/>
        <w:t>Reunión Ordinaria</w:t>
      </w:r>
    </w:p>
    <w:p w14:paraId="5598DC56" w14:textId="77777777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0.06.22</w:t>
      </w:r>
      <w:r w:rsidRPr="00297E7F">
        <w:rPr>
          <w:lang w:val="es-ES"/>
        </w:rPr>
        <w:tab/>
        <w:t>Asamblea de Club</w:t>
      </w:r>
    </w:p>
    <w:p w14:paraId="07127498" w14:textId="6449AE53" w:rsidR="00EE26AB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7.06.22</w:t>
      </w:r>
      <w:r w:rsidRPr="00297E7F">
        <w:rPr>
          <w:lang w:val="es-ES"/>
        </w:rPr>
        <w:tab/>
        <w:t>Reunión Ordinaria</w:t>
      </w:r>
    </w:p>
    <w:p w14:paraId="007D136A" w14:textId="77777777" w:rsidR="00EE26AB" w:rsidRPr="00F318CE" w:rsidRDefault="00EE26AB" w:rsidP="00F318CE">
      <w:pPr>
        <w:tabs>
          <w:tab w:val="left" w:pos="1701"/>
        </w:tabs>
        <w:rPr>
          <w:lang w:val="es-ES"/>
        </w:rPr>
      </w:pPr>
    </w:p>
    <w:sectPr w:rsidR="00EE26AB" w:rsidRPr="00F318CE" w:rsidSect="00C87176">
      <w:headerReference w:type="default" r:id="rId12"/>
      <w:footerReference w:type="default" r:id="rId13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79EA2C" w14:textId="77777777" w:rsidR="005D476E" w:rsidRDefault="005D476E">
      <w:r>
        <w:separator/>
      </w:r>
    </w:p>
  </w:endnote>
  <w:endnote w:type="continuationSeparator" w:id="0">
    <w:p w14:paraId="1F41058D" w14:textId="77777777" w:rsidR="005D476E" w:rsidRDefault="005D4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F485E6" w14:textId="77777777" w:rsidR="005D476E" w:rsidRDefault="005D476E">
      <w:r>
        <w:separator/>
      </w:r>
    </w:p>
  </w:footnote>
  <w:footnote w:type="continuationSeparator" w:id="0">
    <w:p w14:paraId="1DFF793F" w14:textId="77777777" w:rsidR="005D476E" w:rsidRDefault="005D47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3709687A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3" name="Picture 3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hideSpellingErrors/>
  <w:hideGrammaticalErrors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Mq8FANj8XPYtAAAA"/>
  </w:docVars>
  <w:rsids>
    <w:rsidRoot w:val="00C13C1F"/>
    <w:rsid w:val="000012BF"/>
    <w:rsid w:val="00001C44"/>
    <w:rsid w:val="00005B8E"/>
    <w:rsid w:val="000105AD"/>
    <w:rsid w:val="00014ECA"/>
    <w:rsid w:val="0002076C"/>
    <w:rsid w:val="00024A1B"/>
    <w:rsid w:val="00042168"/>
    <w:rsid w:val="00046805"/>
    <w:rsid w:val="0005170C"/>
    <w:rsid w:val="0005658D"/>
    <w:rsid w:val="00057D8B"/>
    <w:rsid w:val="00060AFA"/>
    <w:rsid w:val="00063BC9"/>
    <w:rsid w:val="00070196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5219"/>
    <w:rsid w:val="0024237F"/>
    <w:rsid w:val="00244292"/>
    <w:rsid w:val="0025039D"/>
    <w:rsid w:val="002524AC"/>
    <w:rsid w:val="0025339B"/>
    <w:rsid w:val="00264110"/>
    <w:rsid w:val="002641AC"/>
    <w:rsid w:val="00266D42"/>
    <w:rsid w:val="002709FC"/>
    <w:rsid w:val="00284985"/>
    <w:rsid w:val="00285B5C"/>
    <w:rsid w:val="00285F9E"/>
    <w:rsid w:val="00290D4C"/>
    <w:rsid w:val="00292406"/>
    <w:rsid w:val="00297E7F"/>
    <w:rsid w:val="002A36B2"/>
    <w:rsid w:val="002A5085"/>
    <w:rsid w:val="002A6034"/>
    <w:rsid w:val="002C327F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51548"/>
    <w:rsid w:val="0036083B"/>
    <w:rsid w:val="00362185"/>
    <w:rsid w:val="0036474D"/>
    <w:rsid w:val="00365B2C"/>
    <w:rsid w:val="00366C8D"/>
    <w:rsid w:val="00371FF0"/>
    <w:rsid w:val="00373BD9"/>
    <w:rsid w:val="00374DA9"/>
    <w:rsid w:val="00380812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400A64"/>
    <w:rsid w:val="0040231E"/>
    <w:rsid w:val="00403B4B"/>
    <w:rsid w:val="00411AB0"/>
    <w:rsid w:val="00413A77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D3DF9"/>
    <w:rsid w:val="004E1A21"/>
    <w:rsid w:val="004E30ED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B6CC9"/>
    <w:rsid w:val="005C79EA"/>
    <w:rsid w:val="005D476E"/>
    <w:rsid w:val="005D51BC"/>
    <w:rsid w:val="005E407E"/>
    <w:rsid w:val="005E4CC8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2458"/>
    <w:rsid w:val="00676FFC"/>
    <w:rsid w:val="00683A4D"/>
    <w:rsid w:val="006856BA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20188"/>
    <w:rsid w:val="0072784E"/>
    <w:rsid w:val="007367D7"/>
    <w:rsid w:val="0074474D"/>
    <w:rsid w:val="0074517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789C"/>
    <w:rsid w:val="00803925"/>
    <w:rsid w:val="00807C44"/>
    <w:rsid w:val="00810830"/>
    <w:rsid w:val="00812F43"/>
    <w:rsid w:val="0081350B"/>
    <w:rsid w:val="0081451D"/>
    <w:rsid w:val="008203B4"/>
    <w:rsid w:val="0082324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F2591"/>
    <w:rsid w:val="008F30DE"/>
    <w:rsid w:val="008F77E7"/>
    <w:rsid w:val="0090302D"/>
    <w:rsid w:val="00906472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67B9"/>
    <w:rsid w:val="00981DF0"/>
    <w:rsid w:val="00991A27"/>
    <w:rsid w:val="0099341C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21EBD"/>
    <w:rsid w:val="00A27372"/>
    <w:rsid w:val="00A43031"/>
    <w:rsid w:val="00A61A8B"/>
    <w:rsid w:val="00A638DA"/>
    <w:rsid w:val="00A64515"/>
    <w:rsid w:val="00A73A1B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F1D"/>
    <w:rsid w:val="00AD1EAF"/>
    <w:rsid w:val="00AD56B4"/>
    <w:rsid w:val="00AD6C5B"/>
    <w:rsid w:val="00AE006C"/>
    <w:rsid w:val="00AE10B8"/>
    <w:rsid w:val="00AE2771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4C3F"/>
    <w:rsid w:val="00B94E8C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04CC8"/>
    <w:rsid w:val="00C061B9"/>
    <w:rsid w:val="00C11F70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6BCA"/>
    <w:rsid w:val="00C4328B"/>
    <w:rsid w:val="00C46CB7"/>
    <w:rsid w:val="00C51FFC"/>
    <w:rsid w:val="00C54706"/>
    <w:rsid w:val="00C56677"/>
    <w:rsid w:val="00C602EE"/>
    <w:rsid w:val="00C736D3"/>
    <w:rsid w:val="00C7429F"/>
    <w:rsid w:val="00C80D3D"/>
    <w:rsid w:val="00C84A3F"/>
    <w:rsid w:val="00C87176"/>
    <w:rsid w:val="00C908E5"/>
    <w:rsid w:val="00CB0E5D"/>
    <w:rsid w:val="00CD7BD1"/>
    <w:rsid w:val="00CE49ED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B742B"/>
    <w:rsid w:val="00DD0A03"/>
    <w:rsid w:val="00DD423D"/>
    <w:rsid w:val="00DE14A7"/>
    <w:rsid w:val="00DE4CDC"/>
    <w:rsid w:val="00DF5FC2"/>
    <w:rsid w:val="00E050FA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59F6"/>
    <w:rsid w:val="00ED7C45"/>
    <w:rsid w:val="00EE0B0C"/>
    <w:rsid w:val="00EE26AB"/>
    <w:rsid w:val="00EE3C39"/>
    <w:rsid w:val="00EE65C6"/>
    <w:rsid w:val="00EF2DF2"/>
    <w:rsid w:val="00F0422B"/>
    <w:rsid w:val="00F14E5E"/>
    <w:rsid w:val="00F21C5B"/>
    <w:rsid w:val="00F25910"/>
    <w:rsid w:val="00F318CE"/>
    <w:rsid w:val="00F31B90"/>
    <w:rsid w:val="00F35A1E"/>
    <w:rsid w:val="00F40F23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B1D80"/>
    <w:rsid w:val="00FB709C"/>
    <w:rsid w:val="00FC2331"/>
    <w:rsid w:val="00FC39F0"/>
    <w:rsid w:val="00FC5248"/>
    <w:rsid w:val="00FD2B48"/>
    <w:rsid w:val="00FE1612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ngresosalou.rotary2202.org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formacioitreball.org/es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congresosalou.rotary2202.org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AA296-2344-4233-A5F6-657CDC7A4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32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04-14T10:50:00Z</dcterms:created>
  <dcterms:modified xsi:type="dcterms:W3CDTF">2022-04-14T10:50:00Z</dcterms:modified>
</cp:coreProperties>
</file>